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66A" w:rsidRPr="000A3503" w:rsidRDefault="0034666A" w:rsidP="000A3503">
      <w:pPr>
        <w:pStyle w:val="Heading1"/>
        <w:spacing w:after="240"/>
        <w:rPr>
          <w:rFonts w:ascii="Times New Roman" w:hAnsi="Times New Roman" w:cs="Times New Roman"/>
          <w:sz w:val="36"/>
          <w:u w:val="single"/>
        </w:rPr>
      </w:pPr>
      <w:r w:rsidRPr="000A3503">
        <w:rPr>
          <w:rFonts w:ascii="Times New Roman" w:hAnsi="Times New Roman" w:cs="Times New Roman"/>
          <w:sz w:val="36"/>
          <w:u w:val="single"/>
        </w:rPr>
        <w:t>Before Patient Arrives</w:t>
      </w:r>
    </w:p>
    <w:p w:rsidR="0063563E" w:rsidRPr="0034666A" w:rsidRDefault="0063563E" w:rsidP="0063563E">
      <w:pPr>
        <w:spacing w:after="0" w:line="276" w:lineRule="auto"/>
        <w:rPr>
          <w:rFonts w:ascii="Times New Roman" w:hAnsi="Times New Roman" w:cs="Times New Roman"/>
          <w:color w:val="5B9BD5" w:themeColor="accent1"/>
          <w:sz w:val="28"/>
          <w:szCs w:val="24"/>
        </w:rPr>
      </w:pPr>
      <w:r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Setting up the camera</w:t>
      </w:r>
    </w:p>
    <w:p w:rsidR="00050C6D" w:rsidRDefault="00050C6D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 up the tripod at a reasonable height to image the patient. Make sure that the bubble on the level is in the center. </w:t>
      </w:r>
    </w:p>
    <w:p w:rsidR="0063563E" w:rsidRDefault="0063563E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camera up on tripod by attaching it to the base plate using the screw to secure it so it does not move</w:t>
      </w:r>
      <w:r w:rsidR="00050C6D">
        <w:rPr>
          <w:rFonts w:ascii="Times New Roman" w:hAnsi="Times New Roman" w:cs="Times New Roman"/>
          <w:sz w:val="24"/>
          <w:szCs w:val="24"/>
        </w:rPr>
        <w:t>.</w:t>
      </w:r>
    </w:p>
    <w:p w:rsidR="0063563E" w:rsidRDefault="0063563E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rn on laptop</w:t>
      </w:r>
    </w:p>
    <w:p w:rsidR="0063563E" w:rsidRDefault="0063563E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ug one end of the USB into the laptop and the other end into the camera</w:t>
      </w:r>
    </w:p>
    <w:p w:rsidR="00050C6D" w:rsidRDefault="00050C6D" w:rsidP="00050C6D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the </w:t>
      </w:r>
      <w:r w:rsidRPr="00880F43">
        <w:rPr>
          <w:rFonts w:ascii="Times New Roman" w:hAnsi="Times New Roman" w:cs="Times New Roman"/>
          <w:b/>
          <w:sz w:val="24"/>
          <w:szCs w:val="24"/>
          <w:highlight w:val="yellow"/>
        </w:rPr>
        <w:t>IR Flash</w:t>
      </w:r>
      <w:r>
        <w:rPr>
          <w:rFonts w:ascii="Times New Roman" w:hAnsi="Times New Roman" w:cs="Times New Roman"/>
          <w:sz w:val="24"/>
          <w:szCs w:val="24"/>
        </w:rPr>
        <w:t xml:space="preserve"> software on the laptop</w:t>
      </w:r>
    </w:p>
    <w:p w:rsidR="00050C6D" w:rsidRDefault="00050C6D" w:rsidP="00EB13C7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should be able to see a live image showing up</w:t>
      </w:r>
    </w:p>
    <w:p w:rsidR="00EB13C7" w:rsidRDefault="00EB13C7" w:rsidP="00EB13C7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sure the image is </w:t>
      </w:r>
      <w:r w:rsidR="00F037CE" w:rsidRPr="00880F43">
        <w:rPr>
          <w:rFonts w:ascii="Times New Roman" w:hAnsi="Times New Roman" w:cs="Times New Roman"/>
          <w:b/>
          <w:sz w:val="24"/>
          <w:szCs w:val="24"/>
          <w:highlight w:val="yellow"/>
        </w:rPr>
        <w:t>Gray Sca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EB13C7" w:rsidRPr="00880F43" w:rsidRDefault="00EB13C7" w:rsidP="00EB13C7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880F43">
        <w:rPr>
          <w:rFonts w:ascii="Times New Roman" w:hAnsi="Times New Roman" w:cs="Times New Roman"/>
          <w:b/>
          <w:sz w:val="24"/>
          <w:szCs w:val="24"/>
          <w:highlight w:val="yellow"/>
        </w:rPr>
        <w:t>Unselect</w:t>
      </w:r>
      <w:r w:rsidRPr="00880F43">
        <w:rPr>
          <w:rFonts w:ascii="Times New Roman" w:hAnsi="Times New Roman" w:cs="Times New Roman"/>
          <w:b/>
          <w:sz w:val="24"/>
          <w:szCs w:val="24"/>
        </w:rPr>
        <w:t xml:space="preserve"> the </w:t>
      </w:r>
      <w:r w:rsidRPr="00880F43">
        <w:rPr>
          <w:rFonts w:ascii="Times New Roman" w:hAnsi="Times New Roman" w:cs="Times New Roman"/>
          <w:b/>
          <w:sz w:val="24"/>
          <w:szCs w:val="24"/>
          <w:highlight w:val="yellow"/>
        </w:rPr>
        <w:t>AGC</w:t>
      </w:r>
      <w:r w:rsidRPr="00880F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80F43" w:rsidRPr="00880F43">
        <w:rPr>
          <w:rFonts w:ascii="Times New Roman" w:hAnsi="Times New Roman" w:cs="Times New Roman"/>
          <w:b/>
          <w:sz w:val="24"/>
          <w:szCs w:val="24"/>
        </w:rPr>
        <w:t>box</w:t>
      </w:r>
    </w:p>
    <w:p w:rsidR="00EB13C7" w:rsidRDefault="00EB13C7" w:rsidP="00EB13C7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just the </w:t>
      </w:r>
      <w:r w:rsidR="00C7670E">
        <w:rPr>
          <w:rFonts w:ascii="Times New Roman" w:hAnsi="Times New Roman" w:cs="Times New Roman"/>
          <w:b/>
          <w:sz w:val="24"/>
          <w:szCs w:val="24"/>
        </w:rPr>
        <w:t>M</w:t>
      </w:r>
      <w:r w:rsidRPr="00C7670E">
        <w:rPr>
          <w:rFonts w:ascii="Times New Roman" w:hAnsi="Times New Roman" w:cs="Times New Roman"/>
          <w:b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C7670E">
        <w:rPr>
          <w:rFonts w:ascii="Times New Roman" w:hAnsi="Times New Roman" w:cs="Times New Roman"/>
          <w:b/>
          <w:sz w:val="24"/>
          <w:szCs w:val="24"/>
        </w:rPr>
        <w:t>M</w:t>
      </w:r>
      <w:r w:rsidRPr="00C7670E">
        <w:rPr>
          <w:rFonts w:ascii="Times New Roman" w:hAnsi="Times New Roman" w:cs="Times New Roman"/>
          <w:b/>
          <w:sz w:val="24"/>
          <w:szCs w:val="24"/>
        </w:rPr>
        <w:t>ax</w:t>
      </w:r>
      <w:r>
        <w:rPr>
          <w:rFonts w:ascii="Times New Roman" w:hAnsi="Times New Roman" w:cs="Times New Roman"/>
          <w:sz w:val="24"/>
          <w:szCs w:val="24"/>
        </w:rPr>
        <w:t xml:space="preserve"> values </w:t>
      </w:r>
      <w:r w:rsidR="005C49FF">
        <w:rPr>
          <w:rFonts w:ascii="Times New Roman" w:hAnsi="Times New Roman" w:cs="Times New Roman"/>
          <w:sz w:val="24"/>
          <w:szCs w:val="24"/>
        </w:rPr>
        <w:t>based on the histogram to have the best contrast</w:t>
      </w:r>
    </w:p>
    <w:p w:rsidR="005C49FF" w:rsidRDefault="00D77EC3" w:rsidP="005C49FF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ly,</w:t>
      </w:r>
      <w:r w:rsidR="005C49FF">
        <w:rPr>
          <w:rFonts w:ascii="Times New Roman" w:hAnsi="Times New Roman" w:cs="Times New Roman"/>
          <w:sz w:val="24"/>
          <w:szCs w:val="24"/>
        </w:rPr>
        <w:t xml:space="preserve"> min around 23 and max around 38</w:t>
      </w:r>
    </w:p>
    <w:p w:rsidR="00F037CE" w:rsidRPr="00880F43" w:rsidRDefault="00880F43" w:rsidP="00880F43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C9EE3C7" wp14:editId="56952A2D">
            <wp:simplePos x="0" y="0"/>
            <wp:positionH relativeFrom="margin">
              <wp:align>center</wp:align>
            </wp:positionH>
            <wp:positionV relativeFrom="paragraph">
              <wp:posOffset>345440</wp:posOffset>
            </wp:positionV>
            <wp:extent cx="6273800" cy="2393950"/>
            <wp:effectExtent l="0" t="0" r="0" b="6350"/>
            <wp:wrapTight wrapText="bothSides">
              <wp:wrapPolygon edited="0">
                <wp:start x="0" y="0"/>
                <wp:lineTo x="0" y="21485"/>
                <wp:lineTo x="21513" y="21485"/>
                <wp:lineTo x="2151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ull setup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254" b="38794"/>
                    <a:stretch/>
                  </pic:blipFill>
                  <pic:spPr bwMode="auto">
                    <a:xfrm>
                      <a:off x="0" y="0"/>
                      <a:ext cx="6273800" cy="239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670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7FD4DE" wp14:editId="4A161E4B">
                <wp:simplePos x="0" y="0"/>
                <wp:positionH relativeFrom="column">
                  <wp:posOffset>4038600</wp:posOffset>
                </wp:positionH>
                <wp:positionV relativeFrom="paragraph">
                  <wp:posOffset>553085</wp:posOffset>
                </wp:positionV>
                <wp:extent cx="2032000" cy="196850"/>
                <wp:effectExtent l="19050" t="19050" r="2540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2000" cy="196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CE7C0" id="Rectangle 8" o:spid="_x0000_s1026" style="position:absolute;margin-left:318pt;margin-top:43.55pt;width:160pt;height:1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" filled="f" strokecolor="#ffc000 [3207]" strokeweight="3pt"/>
            </w:pict>
          </mc:Fallback>
        </mc:AlternateContent>
      </w:r>
      <w:r w:rsidR="00C7670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94EE53" wp14:editId="6587C024">
                <wp:simplePos x="0" y="0"/>
                <wp:positionH relativeFrom="column">
                  <wp:posOffset>2921000</wp:posOffset>
                </wp:positionH>
                <wp:positionV relativeFrom="paragraph">
                  <wp:posOffset>711835</wp:posOffset>
                </wp:positionV>
                <wp:extent cx="444500" cy="1835150"/>
                <wp:effectExtent l="19050" t="19050" r="1270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4500" cy="18351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1F45B5" id="Rectangle 7" o:spid="_x0000_s1026" style="position:absolute;margin-left:230pt;margin-top:56.05pt;width:35pt;height:14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" filled="f" strokecolor="#ffc000 [3207]" strokeweight="3pt"/>
            </w:pict>
          </mc:Fallback>
        </mc:AlternateContent>
      </w:r>
      <w:r w:rsidR="00C7670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E304B0" wp14:editId="5737A515">
                <wp:simplePos x="0" y="0"/>
                <wp:positionH relativeFrom="column">
                  <wp:posOffset>-152400</wp:posOffset>
                </wp:positionH>
                <wp:positionV relativeFrom="paragraph">
                  <wp:posOffset>534035</wp:posOffset>
                </wp:positionV>
                <wp:extent cx="495300" cy="431800"/>
                <wp:effectExtent l="19050" t="19050" r="1905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318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C280C3" id="Rectangle 6" o:spid="_x0000_s1026" style="position:absolute;margin-left:-12pt;margin-top:42.05pt;width:39pt;height:3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" filled="f" strokecolor="#ffc000 [3207]" strokeweight="3pt"/>
            </w:pict>
          </mc:Fallback>
        </mc:AlternateContent>
      </w:r>
      <w:r w:rsidR="00F037CE">
        <w:rPr>
          <w:rFonts w:ascii="Times New Roman" w:hAnsi="Times New Roman" w:cs="Times New Roman"/>
          <w:sz w:val="24"/>
          <w:szCs w:val="24"/>
        </w:rPr>
        <w:t xml:space="preserve">Set </w:t>
      </w:r>
      <w:r w:rsidR="00F037CE" w:rsidRPr="001376A7">
        <w:rPr>
          <w:rFonts w:ascii="Times New Roman" w:hAnsi="Times New Roman" w:cs="Times New Roman"/>
          <w:b/>
          <w:sz w:val="24"/>
          <w:szCs w:val="24"/>
          <w:highlight w:val="yellow"/>
        </w:rPr>
        <w:t>Averaging</w:t>
      </w:r>
      <w:r w:rsidR="00F037CE" w:rsidRPr="00C7670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037CE" w:rsidRPr="00C7670E">
        <w:rPr>
          <w:rFonts w:ascii="Times New Roman" w:hAnsi="Times New Roman" w:cs="Times New Roman"/>
          <w:sz w:val="24"/>
          <w:szCs w:val="24"/>
        </w:rPr>
        <w:t>to</w:t>
      </w:r>
      <w:r w:rsidR="00F037CE" w:rsidRPr="00C7670E">
        <w:rPr>
          <w:rFonts w:ascii="Times New Roman" w:hAnsi="Times New Roman" w:cs="Times New Roman"/>
          <w:b/>
          <w:sz w:val="24"/>
          <w:szCs w:val="24"/>
        </w:rPr>
        <w:t xml:space="preserve"> 30</w:t>
      </w:r>
    </w:p>
    <w:p w:rsidR="001E562A" w:rsidRDefault="001E562A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br w:type="page"/>
      </w:r>
    </w:p>
    <w:p w:rsidR="005C49FF" w:rsidRPr="0034666A" w:rsidRDefault="001E562A" w:rsidP="000A3503">
      <w:pPr>
        <w:spacing w:before="240" w:after="0" w:line="276" w:lineRule="auto"/>
        <w:rPr>
          <w:rFonts w:ascii="Times New Roman" w:hAnsi="Times New Roman" w:cs="Times New Roman"/>
          <w:color w:val="5B9BD5" w:themeColor="accent1"/>
          <w:sz w:val="32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1" locked="0" layoutInCell="1" allowOverlap="1" wp14:anchorId="06A9A11C" wp14:editId="3496663F">
            <wp:simplePos x="0" y="0"/>
            <wp:positionH relativeFrom="margin">
              <wp:posOffset>3905250</wp:posOffset>
            </wp:positionH>
            <wp:positionV relativeFrom="paragraph">
              <wp:posOffset>0</wp:posOffset>
            </wp:positionV>
            <wp:extent cx="2171065" cy="1549400"/>
            <wp:effectExtent l="0" t="0" r="635" b="0"/>
            <wp:wrapTight wrapText="bothSides">
              <wp:wrapPolygon edited="0">
                <wp:start x="0" y="0"/>
                <wp:lineTo x="0" y="21246"/>
                <wp:lineTo x="21417" y="21246"/>
                <wp:lineTo x="21417" y="0"/>
                <wp:lineTo x="0" y="0"/>
              </wp:wrapPolygon>
            </wp:wrapTight>
            <wp:docPr id="9" name="Picture 9" descr="E:\Protocol Screenshots\image seri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Protocol Screenshots\image series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808" b="63284"/>
                    <a:stretch/>
                  </pic:blipFill>
                  <pic:spPr bwMode="auto">
                    <a:xfrm>
                      <a:off x="0" y="0"/>
                      <a:ext cx="2171065" cy="154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EC3"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Setting</w:t>
      </w:r>
      <w:r w:rsidR="00D77EC3" w:rsidRPr="0034666A">
        <w:rPr>
          <w:rFonts w:ascii="Times New Roman" w:hAnsi="Times New Roman" w:cs="Times New Roman"/>
          <w:color w:val="5B9BD5" w:themeColor="accent1"/>
          <w:sz w:val="32"/>
          <w:szCs w:val="24"/>
        </w:rPr>
        <w:t xml:space="preserve"> </w:t>
      </w:r>
      <w:r w:rsidR="00D77EC3"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up Image Series Capture</w:t>
      </w:r>
    </w:p>
    <w:p w:rsidR="00D77EC3" w:rsidRDefault="001E562A" w:rsidP="001376A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>
                <wp:simplePos x="0" y="0"/>
                <wp:positionH relativeFrom="column">
                  <wp:posOffset>3092450</wp:posOffset>
                </wp:positionH>
                <wp:positionV relativeFrom="paragraph">
                  <wp:posOffset>62865</wp:posOffset>
                </wp:positionV>
                <wp:extent cx="1035050" cy="45085"/>
                <wp:effectExtent l="0" t="38100" r="31750" b="88265"/>
                <wp:wrapTight wrapText="bothSides">
                  <wp:wrapPolygon edited="0">
                    <wp:start x="0" y="-18254"/>
                    <wp:lineTo x="18685" y="36507"/>
                    <wp:lineTo x="19082" y="54761"/>
                    <wp:lineTo x="21467" y="54761"/>
                    <wp:lineTo x="21865" y="0"/>
                    <wp:lineTo x="7553" y="-18254"/>
                    <wp:lineTo x="0" y="-18254"/>
                  </wp:wrapPolygon>
                </wp:wrapTight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505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57C63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43.5pt;margin-top:4.95pt;width:81.5pt;height:3.55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" strokecolor="#ffc000 [3207]" strokeweight="1.5pt">
                <v:stroke endarrow="block" joinstyle="miter"/>
                <w10:wrap type="tight"/>
              </v:shape>
            </w:pict>
          </mc:Fallback>
        </mc:AlternateContent>
      </w:r>
      <w:r w:rsidR="0034666A">
        <w:rPr>
          <w:rFonts w:ascii="Times New Roman" w:hAnsi="Times New Roman" w:cs="Times New Roman"/>
          <w:sz w:val="24"/>
          <w:szCs w:val="24"/>
        </w:rPr>
        <w:t xml:space="preserve"> </w:t>
      </w:r>
      <w:r w:rsidR="001376A7">
        <w:rPr>
          <w:rFonts w:ascii="Times New Roman" w:hAnsi="Times New Roman" w:cs="Times New Roman"/>
          <w:sz w:val="24"/>
          <w:szCs w:val="24"/>
        </w:rPr>
        <w:t xml:space="preserve">Select Video </w:t>
      </w:r>
      <w:r w:rsidR="001376A7" w:rsidRPr="001376A7">
        <w:rPr>
          <w:rFonts w:ascii="Times New Roman" w:hAnsi="Times New Roman" w:cs="Times New Roman"/>
          <w:sz w:val="24"/>
          <w:szCs w:val="24"/>
        </w:rPr>
        <w:sym w:font="Wingdings" w:char="F0E0"/>
      </w:r>
      <w:r w:rsidR="001376A7">
        <w:rPr>
          <w:rFonts w:ascii="Times New Roman" w:hAnsi="Times New Roman" w:cs="Times New Roman"/>
          <w:sz w:val="24"/>
          <w:szCs w:val="24"/>
        </w:rPr>
        <w:t xml:space="preserve"> Capture Image Settings</w:t>
      </w:r>
    </w:p>
    <w:p w:rsidR="001376A7" w:rsidRDefault="001376A7" w:rsidP="001376A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 </w:t>
      </w:r>
      <w:r w:rsidRPr="001376A7">
        <w:rPr>
          <w:rFonts w:ascii="Times New Roman" w:hAnsi="Times New Roman" w:cs="Times New Roman"/>
          <w:sz w:val="24"/>
          <w:szCs w:val="24"/>
          <w:highlight w:val="yellow"/>
        </w:rPr>
        <w:t>Capture Type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1376A7">
        <w:rPr>
          <w:rFonts w:ascii="Times New Roman" w:hAnsi="Times New Roman" w:cs="Times New Roman"/>
          <w:sz w:val="24"/>
          <w:szCs w:val="24"/>
          <w:highlight w:val="yellow"/>
        </w:rPr>
        <w:t>“Capture for fixed time”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376A7" w:rsidRDefault="001376A7" w:rsidP="001376A7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 </w:t>
      </w:r>
      <w:r w:rsidRPr="001376A7">
        <w:rPr>
          <w:rFonts w:ascii="Times New Roman" w:hAnsi="Times New Roman" w:cs="Times New Roman"/>
          <w:sz w:val="24"/>
          <w:szCs w:val="24"/>
          <w:highlight w:val="yellow"/>
        </w:rPr>
        <w:t>Time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1376A7">
        <w:rPr>
          <w:rFonts w:ascii="Times New Roman" w:hAnsi="Times New Roman" w:cs="Times New Roman"/>
          <w:sz w:val="24"/>
          <w:szCs w:val="24"/>
          <w:highlight w:val="yellow"/>
        </w:rPr>
        <w:t>0 hours 15 minutes 0 seconds</w:t>
      </w:r>
    </w:p>
    <w:p w:rsidR="001E562A" w:rsidRDefault="001E562A" w:rsidP="001E562A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</w:t>
      </w:r>
      <w:r w:rsidRPr="001E562A">
        <w:rPr>
          <w:rFonts w:ascii="Times New Roman" w:hAnsi="Times New Roman" w:cs="Times New Roman"/>
          <w:sz w:val="24"/>
          <w:szCs w:val="24"/>
          <w:highlight w:val="yellow"/>
        </w:rPr>
        <w:t>Capture Rate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1E562A">
        <w:rPr>
          <w:rFonts w:ascii="Times New Roman" w:hAnsi="Times New Roman" w:cs="Times New Roman"/>
          <w:sz w:val="24"/>
          <w:szCs w:val="24"/>
          <w:highlight w:val="yellow"/>
        </w:rPr>
        <w:t>2 Per Minute</w:t>
      </w:r>
    </w:p>
    <w:p w:rsidR="001376A7" w:rsidRPr="00417438" w:rsidRDefault="001E562A" w:rsidP="00417438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OK</w: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112B7DB3" wp14:editId="4C81FE1D">
            <wp:simplePos x="0" y="0"/>
            <wp:positionH relativeFrom="column">
              <wp:posOffset>146050</wp:posOffset>
            </wp:positionH>
            <wp:positionV relativeFrom="paragraph">
              <wp:posOffset>266700</wp:posOffset>
            </wp:positionV>
            <wp:extent cx="3568700" cy="1852930"/>
            <wp:effectExtent l="0" t="0" r="0" b="0"/>
            <wp:wrapTight wrapText="bothSides">
              <wp:wrapPolygon edited="0">
                <wp:start x="0" y="0"/>
                <wp:lineTo x="0" y="21319"/>
                <wp:lineTo x="21446" y="21319"/>
                <wp:lineTo x="21446" y="0"/>
                <wp:lineTo x="0" y="0"/>
              </wp:wrapPolygon>
            </wp:wrapTight>
            <wp:docPr id="10" name="Picture 10" descr="E:\Protocol Screenshots\series capture set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Protocol Screenshots\series capture setup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852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4666A" w:rsidRDefault="0034666A" w:rsidP="0034666A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4D2B4C" w:rsidRDefault="004D2B4C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69374052" wp14:editId="07AB850D">
                <wp:simplePos x="0" y="0"/>
                <wp:positionH relativeFrom="column">
                  <wp:posOffset>279400</wp:posOffset>
                </wp:positionH>
                <wp:positionV relativeFrom="paragraph">
                  <wp:posOffset>91440</wp:posOffset>
                </wp:positionV>
                <wp:extent cx="3340100" cy="285750"/>
                <wp:effectExtent l="19050" t="19050" r="12700" b="19050"/>
                <wp:wrapTight wrapText="bothSides">
                  <wp:wrapPolygon edited="0">
                    <wp:start x="-123" y="-1440"/>
                    <wp:lineTo x="-123" y="21600"/>
                    <wp:lineTo x="21559" y="21600"/>
                    <wp:lineTo x="21559" y="-1440"/>
                    <wp:lineTo x="-123" y="-1440"/>
                  </wp:wrapPolygon>
                </wp:wrapTight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0100" cy="2857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90BFB" id="Rectangle 12" o:spid="_x0000_s1026" style="position:absolute;margin-left:22pt;margin-top:7.2pt;width:263pt;height:22.5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" filled="f" strokecolor="#ffc000 [3207]" strokeweight="3pt">
                <w10:wrap type="tight"/>
              </v:rect>
            </w:pict>
          </mc:Fallback>
        </mc:AlternateContent>
      </w:r>
    </w:p>
    <w:p w:rsidR="004D2B4C" w:rsidRDefault="004D2B4C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</w:p>
    <w:p w:rsidR="00417438" w:rsidRDefault="004D2B4C" w:rsidP="00417438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9E3A6F3" wp14:editId="0D8891AC">
                <wp:simplePos x="0" y="0"/>
                <wp:positionH relativeFrom="column">
                  <wp:posOffset>317500</wp:posOffset>
                </wp:positionH>
                <wp:positionV relativeFrom="paragraph">
                  <wp:posOffset>170815</wp:posOffset>
                </wp:positionV>
                <wp:extent cx="1530350" cy="254000"/>
                <wp:effectExtent l="19050" t="19050" r="12700" b="12700"/>
                <wp:wrapTight wrapText="bothSides">
                  <wp:wrapPolygon edited="0">
                    <wp:start x="-269" y="-1620"/>
                    <wp:lineTo x="-269" y="21060"/>
                    <wp:lineTo x="21510" y="21060"/>
                    <wp:lineTo x="21510" y="-1620"/>
                    <wp:lineTo x="-269" y="-162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0350" cy="2540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4F697" id="Rectangle 13" o:spid="_x0000_s1026" style="position:absolute;margin-left:25pt;margin-top:13.45pt;width:120.5pt;height:20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" filled="f" strokecolor="#ffc000 [3207]" strokeweight="3pt">
                <w10:wrap type="tight"/>
              </v:rect>
            </w:pict>
          </mc:Fallback>
        </mc:AlternateContent>
      </w:r>
    </w:p>
    <w:p w:rsidR="00417438" w:rsidRDefault="00417438" w:rsidP="00417438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</w:p>
    <w:p w:rsidR="00417438" w:rsidRDefault="00417438" w:rsidP="00417438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</w:p>
    <w:p w:rsidR="0034666A" w:rsidRPr="0034666A" w:rsidRDefault="0034666A" w:rsidP="00417438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Chair Setup</w:t>
      </w:r>
      <w:bookmarkStart w:id="0" w:name="_GoBack"/>
      <w:bookmarkEnd w:id="0"/>
    </w:p>
    <w:p w:rsidR="000A3503" w:rsidRDefault="000A3503">
      <w:pPr>
        <w:rPr>
          <w:rFonts w:ascii="Times New Roman" w:eastAsiaTheme="majorEastAsia" w:hAnsi="Times New Roman" w:cs="Times New Roman"/>
          <w:color w:val="2E74B5" w:themeColor="accent1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u w:val="single"/>
        </w:rPr>
        <w:br w:type="page"/>
      </w:r>
    </w:p>
    <w:p w:rsidR="004B4D82" w:rsidRDefault="0034666A" w:rsidP="000A3503">
      <w:pPr>
        <w:pStyle w:val="Heading1"/>
        <w:spacing w:after="240"/>
        <w:rPr>
          <w:rFonts w:ascii="Times New Roman" w:hAnsi="Times New Roman" w:cs="Times New Roman"/>
          <w:sz w:val="36"/>
          <w:u w:val="single"/>
        </w:rPr>
      </w:pPr>
      <w:r w:rsidRPr="00620944">
        <w:rPr>
          <w:rFonts w:ascii="Times New Roman" w:hAnsi="Times New Roman" w:cs="Times New Roman"/>
          <w:sz w:val="36"/>
          <w:u w:val="single"/>
        </w:rPr>
        <w:lastRenderedPageBreak/>
        <w:t>After Patient Arrives</w:t>
      </w:r>
    </w:p>
    <w:p w:rsidR="004732E9" w:rsidRDefault="004732E9" w:rsidP="004732E9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 xml:space="preserve">Adjust </w:t>
      </w:r>
      <w:r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Chair Setup</w:t>
      </w:r>
    </w:p>
    <w:p w:rsidR="004732E9" w:rsidRDefault="004732E9" w:rsidP="004732E9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>Image Ruler</w:t>
      </w:r>
    </w:p>
    <w:p w:rsidR="007C5BFA" w:rsidRPr="007C5BFA" w:rsidRDefault="007C5BFA" w:rsidP="007C5BF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 xml:space="preserve">Save ruler image </w:t>
      </w:r>
    </w:p>
    <w:p w:rsidR="004732E9" w:rsidRDefault="004732E9" w:rsidP="004732E9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>Image Right and Left (Initial)</w:t>
      </w:r>
    </w:p>
    <w:p w:rsidR="007C5BFA" w:rsidRPr="007C5BFA" w:rsidRDefault="007C5BFA" w:rsidP="007C5B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 xml:space="preserve">Save right and left then delete them </w:t>
      </w:r>
    </w:p>
    <w:p w:rsidR="004732E9" w:rsidRDefault="004732E9" w:rsidP="004732E9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 xml:space="preserve">Image Front </w:t>
      </w:r>
    </w:p>
    <w:p w:rsidR="007C5BFA" w:rsidRPr="007C5BFA" w:rsidRDefault="007C5BFA" w:rsidP="007C5B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 xml:space="preserve">Use save all </w:t>
      </w:r>
    </w:p>
    <w:p w:rsidR="004732E9" w:rsidRPr="004732E9" w:rsidRDefault="004732E9" w:rsidP="004732E9">
      <w:pPr>
        <w:rPr>
          <w:rFonts w:ascii="Times New Roman" w:hAnsi="Times New Roman" w:cs="Times New Roman"/>
          <w:color w:val="5B9BD5" w:themeColor="accent1"/>
          <w:sz w:val="28"/>
          <w:szCs w:val="24"/>
        </w:rPr>
      </w:pPr>
      <w:r>
        <w:rPr>
          <w:rFonts w:ascii="Times New Roman" w:hAnsi="Times New Roman" w:cs="Times New Roman"/>
          <w:color w:val="5B9BD5" w:themeColor="accent1"/>
          <w:sz w:val="28"/>
          <w:szCs w:val="24"/>
        </w:rPr>
        <w:t>Image Right and Left (Final)</w:t>
      </w:r>
    </w:p>
    <w:sectPr w:rsidR="004732E9" w:rsidRPr="004732E9" w:rsidSect="00AC4E56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793D" w:rsidRDefault="00D0793D" w:rsidP="001B2D01">
      <w:pPr>
        <w:spacing w:after="0" w:line="240" w:lineRule="auto"/>
      </w:pPr>
      <w:r>
        <w:separator/>
      </w:r>
    </w:p>
  </w:endnote>
  <w:endnote w:type="continuationSeparator" w:id="0">
    <w:p w:rsidR="00D0793D" w:rsidRDefault="00D0793D" w:rsidP="001B2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793D" w:rsidRDefault="00D0793D" w:rsidP="001B2D01">
      <w:pPr>
        <w:spacing w:after="0" w:line="240" w:lineRule="auto"/>
      </w:pPr>
      <w:r>
        <w:separator/>
      </w:r>
    </w:p>
  </w:footnote>
  <w:footnote w:type="continuationSeparator" w:id="0">
    <w:p w:rsidR="00D0793D" w:rsidRDefault="00D0793D" w:rsidP="001B2D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D01" w:rsidRDefault="001B2D01" w:rsidP="00AC4E56">
    <w:pPr>
      <w:spacing w:after="0" w:line="276" w:lineRule="auto"/>
      <w:rPr>
        <w:rFonts w:ascii="Times New Roman" w:hAnsi="Times New Roman" w:cs="Times New Roman"/>
        <w:sz w:val="24"/>
        <w:szCs w:val="24"/>
      </w:rPr>
    </w:pPr>
  </w:p>
  <w:p w:rsidR="001B2D01" w:rsidRDefault="001B2D0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D01" w:rsidRDefault="001B2D01" w:rsidP="001B2D01">
    <w:pPr>
      <w:spacing w:after="0" w:line="276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ccount: LoewLab Users</w:t>
    </w:r>
  </w:p>
  <w:p w:rsidR="001B2D01" w:rsidRDefault="001B2D01" w:rsidP="001B2D01">
    <w:pPr>
      <w:spacing w:after="0" w:line="276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assword: LoewIR</w:t>
    </w:r>
  </w:p>
  <w:p w:rsidR="001B2D01" w:rsidRDefault="001B2D0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916D7"/>
    <w:multiLevelType w:val="hybridMultilevel"/>
    <w:tmpl w:val="EBC0C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9E759A"/>
    <w:multiLevelType w:val="hybridMultilevel"/>
    <w:tmpl w:val="A8682FB0"/>
    <w:lvl w:ilvl="0" w:tplc="E2FA506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4831E1"/>
    <w:multiLevelType w:val="hybridMultilevel"/>
    <w:tmpl w:val="86F84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E881B29"/>
    <w:multiLevelType w:val="hybridMultilevel"/>
    <w:tmpl w:val="E9727CFC"/>
    <w:lvl w:ilvl="0" w:tplc="23D62B5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047CCA"/>
    <w:multiLevelType w:val="hybridMultilevel"/>
    <w:tmpl w:val="24403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MLI0MDQzNjewNDdU0lEKTi0uzszPAykwrAUAJnFaPiwAAAA="/>
  </w:docVars>
  <w:rsids>
    <w:rsidRoot w:val="0063563E"/>
    <w:rsid w:val="00050C6D"/>
    <w:rsid w:val="000A3503"/>
    <w:rsid w:val="001376A7"/>
    <w:rsid w:val="001B2D01"/>
    <w:rsid w:val="001E562A"/>
    <w:rsid w:val="001E6895"/>
    <w:rsid w:val="002818F9"/>
    <w:rsid w:val="0034666A"/>
    <w:rsid w:val="00417438"/>
    <w:rsid w:val="004732E9"/>
    <w:rsid w:val="00493039"/>
    <w:rsid w:val="004B4D82"/>
    <w:rsid w:val="004D2B4C"/>
    <w:rsid w:val="005C49FF"/>
    <w:rsid w:val="00620944"/>
    <w:rsid w:val="0063563E"/>
    <w:rsid w:val="007B7F69"/>
    <w:rsid w:val="007C5BFA"/>
    <w:rsid w:val="00880F43"/>
    <w:rsid w:val="00AC4E56"/>
    <w:rsid w:val="00C7670E"/>
    <w:rsid w:val="00D0793D"/>
    <w:rsid w:val="00D77EC3"/>
    <w:rsid w:val="00EB13C7"/>
    <w:rsid w:val="00EF4B0B"/>
    <w:rsid w:val="00F037CE"/>
    <w:rsid w:val="00FA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96130F-C06D-4EFE-8D96-9CF47A073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66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56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466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B2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D01"/>
  </w:style>
  <w:style w:type="paragraph" w:styleId="Footer">
    <w:name w:val="footer"/>
    <w:basedOn w:val="Normal"/>
    <w:link w:val="FooterChar"/>
    <w:uiPriority w:val="99"/>
    <w:unhideWhenUsed/>
    <w:rsid w:val="001B2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D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</dc:creator>
  <cp:keywords/>
  <dc:description/>
  <cp:lastModifiedBy>Sydney</cp:lastModifiedBy>
  <cp:revision>20</cp:revision>
  <dcterms:created xsi:type="dcterms:W3CDTF">2018-09-13T19:12:00Z</dcterms:created>
  <dcterms:modified xsi:type="dcterms:W3CDTF">2018-09-17T20:31:00Z</dcterms:modified>
</cp:coreProperties>
</file>